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0B9D1" w14:textId="5AF48741" w:rsidR="00992184" w:rsidRDefault="00E73D15" w:rsidP="00E73D15">
      <w:pPr>
        <w:jc w:val="left"/>
        <w:rPr>
          <w:rFonts w:ascii="Times New Roman" w:hAnsi="Times New Roman" w:cs="Times New Roman"/>
          <w:bCs/>
          <w:sz w:val="24"/>
        </w:rPr>
      </w:pPr>
      <w:r w:rsidRPr="00E73D15">
        <w:t xml:space="preserve">The following steps refer to </w:t>
      </w:r>
      <w:r>
        <w:t>G</w:t>
      </w:r>
      <w:r w:rsidRPr="00E73D15">
        <w:t>oogle's official tutorial</w:t>
      </w:r>
      <w:r>
        <w:t xml:space="preserve">: </w:t>
      </w:r>
      <w:hyperlink r:id="rId7" w:history="1">
        <w:r w:rsidRPr="00E456E3">
          <w:rPr>
            <w:rStyle w:val="a8"/>
            <w:rFonts w:ascii="Times New Roman" w:hAnsi="Times New Roman" w:cs="Times New Roman"/>
            <w:bCs/>
            <w:sz w:val="24"/>
          </w:rPr>
          <w:t>https://cloud.google.com/vision/automl/docs/tflite-android-tutorial</w:t>
        </w:r>
      </w:hyperlink>
      <w:r>
        <w:rPr>
          <w:rFonts w:ascii="Times New Roman" w:hAnsi="Times New Roman" w:cs="Times New Roman"/>
          <w:bCs/>
          <w:sz w:val="24"/>
        </w:rPr>
        <w:t>.</w:t>
      </w:r>
    </w:p>
    <w:p w14:paraId="43BE3FCB" w14:textId="5780F482" w:rsidR="00E73D15" w:rsidRDefault="00CF7AF7" w:rsidP="00E73D15">
      <w:r>
        <w:rPr>
          <w:rFonts w:hint="eastAsia"/>
        </w:rPr>
        <w:t>H</w:t>
      </w:r>
      <w:r>
        <w:t xml:space="preserve">owever, this tutorial is not complete, in other words, it cannot work, so we decided to provide </w:t>
      </w:r>
      <w:r w:rsidR="00093925">
        <w:t>a more comprehensive one.</w:t>
      </w:r>
    </w:p>
    <w:p w14:paraId="35FA5A03" w14:textId="77777777" w:rsidR="00CF7AF7" w:rsidRDefault="00CF7AF7" w:rsidP="00E73D15">
      <w:pPr>
        <w:rPr>
          <w:rFonts w:hint="eastAsia"/>
        </w:rPr>
      </w:pPr>
    </w:p>
    <w:p w14:paraId="2A8FEC90" w14:textId="4DFA2E10" w:rsidR="00CF7AF7" w:rsidRDefault="00093925" w:rsidP="00377D02">
      <w:pPr>
        <w:pStyle w:val="aa"/>
        <w:numPr>
          <w:ilvl w:val="0"/>
          <w:numId w:val="1"/>
        </w:numPr>
        <w:ind w:firstLineChars="0"/>
      </w:pPr>
      <w:r>
        <w:t xml:space="preserve">Train a model through </w:t>
      </w:r>
      <w:proofErr w:type="spellStart"/>
      <w:r>
        <w:t>AutoML</w:t>
      </w:r>
      <w:proofErr w:type="spellEnd"/>
      <w:r>
        <w:t xml:space="preserve"> on GCP and you will get </w:t>
      </w:r>
      <w:r w:rsidR="00377D02">
        <w:t>an ‘</w:t>
      </w:r>
      <w:proofErr w:type="spellStart"/>
      <w:r>
        <w:t>xxx.tflite</w:t>
      </w:r>
      <w:proofErr w:type="spellEnd"/>
      <w:r w:rsidR="00377D02">
        <w:t>’</w:t>
      </w:r>
      <w:r>
        <w:t xml:space="preserve"> model and</w:t>
      </w:r>
      <w:r w:rsidR="00377D02">
        <w:t xml:space="preserve"> an</w:t>
      </w:r>
      <w:r>
        <w:t xml:space="preserve"> </w:t>
      </w:r>
      <w:r w:rsidR="00377D02">
        <w:t>‘</w:t>
      </w:r>
      <w:r>
        <w:t>xxx.txt</w:t>
      </w:r>
      <w:r w:rsidR="00377D02">
        <w:t>’</w:t>
      </w:r>
      <w:r>
        <w:t xml:space="preserve"> labels files.</w:t>
      </w:r>
    </w:p>
    <w:p w14:paraId="489D19F9" w14:textId="7A653FF4" w:rsidR="00377D02" w:rsidRDefault="00377D02" w:rsidP="00377D02">
      <w:pPr>
        <w:pStyle w:val="aa"/>
        <w:ind w:left="360" w:firstLineChars="0" w:firstLine="0"/>
      </w:pPr>
      <w:r>
        <w:t xml:space="preserve">Training </w:t>
      </w:r>
      <w:r w:rsidR="00E121E9">
        <w:t xml:space="preserve">tutorials at </w:t>
      </w:r>
      <w:hyperlink r:id="rId8" w:history="1">
        <w:r w:rsidR="00E121E9" w:rsidRPr="00E456E3">
          <w:rPr>
            <w:rStyle w:val="a8"/>
          </w:rPr>
          <w:t>https://cloud.google.com/vision/automl/docs/tutorial</w:t>
        </w:r>
      </w:hyperlink>
      <w:r w:rsidR="00E121E9">
        <w:t xml:space="preserve">. </w:t>
      </w:r>
    </w:p>
    <w:p w14:paraId="195374D2" w14:textId="5E43A7B1" w:rsidR="00E121E9" w:rsidRDefault="00F2363C" w:rsidP="00F2363C">
      <w:pPr>
        <w:jc w:val="center"/>
      </w:pPr>
      <w:r>
        <w:rPr>
          <w:noProof/>
        </w:rPr>
        <w:drawing>
          <wp:inline distT="0" distB="0" distL="0" distR="0" wp14:anchorId="64851B79" wp14:editId="33E54988">
            <wp:extent cx="5274310" cy="1275715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79E52" w14:textId="6DA41F57" w:rsidR="00E121E9" w:rsidRDefault="00E121E9" w:rsidP="00525559"/>
    <w:p w14:paraId="4C534FCF" w14:textId="3D6A2CFB" w:rsidR="00525559" w:rsidRDefault="00FE1058" w:rsidP="00525559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D</w:t>
      </w:r>
      <w:r>
        <w:t>ownload the android application demo:</w:t>
      </w:r>
    </w:p>
    <w:p w14:paraId="2D4C7BF1" w14:textId="41E96FAA" w:rsidR="00FE1058" w:rsidRDefault="00FE1058" w:rsidP="00FE1058">
      <w:pPr>
        <w:pStyle w:val="aa"/>
        <w:ind w:left="360" w:firstLineChars="0" w:firstLine="0"/>
      </w:pPr>
      <w:r w:rsidRPr="00FE1058">
        <w:t xml:space="preserve">git clone </w:t>
      </w:r>
      <w:hyperlink r:id="rId10" w:history="1">
        <w:r w:rsidRPr="00E456E3">
          <w:rPr>
            <w:rStyle w:val="a8"/>
          </w:rPr>
          <w:t>https://github.com/googlecodelabs/tensorflow-for-poets-2</w:t>
        </w:r>
      </w:hyperlink>
      <w:r>
        <w:t xml:space="preserve"> </w:t>
      </w:r>
    </w:p>
    <w:p w14:paraId="1B53445A" w14:textId="1A64EEB7" w:rsidR="00FE1058" w:rsidRDefault="007579A2" w:rsidP="00FE1058">
      <w:r>
        <w:tab/>
      </w:r>
    </w:p>
    <w:p w14:paraId="2D26AD43" w14:textId="32D8B6BF" w:rsidR="007579A2" w:rsidRDefault="007579A2" w:rsidP="00C32ACE">
      <w:pPr>
        <w:ind w:left="360"/>
        <w:jc w:val="left"/>
      </w:pPr>
      <w:r>
        <w:t xml:space="preserve">Enter the folder </w:t>
      </w:r>
      <w:r w:rsidR="002650A2">
        <w:t>‘./t</w:t>
      </w:r>
      <w:r w:rsidR="002650A2" w:rsidRPr="002650A2">
        <w:t>ensorflow-for-poets-2</w:t>
      </w:r>
      <w:r w:rsidR="002650A2">
        <w:t>/</w:t>
      </w:r>
      <w:r w:rsidR="002650A2" w:rsidRPr="002650A2">
        <w:t>android</w:t>
      </w:r>
      <w:r w:rsidR="002650A2">
        <w:t>/</w:t>
      </w:r>
      <w:proofErr w:type="spellStart"/>
      <w:r w:rsidR="002650A2" w:rsidRPr="002650A2">
        <w:t>tflite</w:t>
      </w:r>
      <w:proofErr w:type="spellEnd"/>
      <w:r w:rsidR="002650A2">
        <w:t>/</w:t>
      </w:r>
      <w:r w:rsidR="002650A2" w:rsidRPr="002650A2">
        <w:t>app</w:t>
      </w:r>
      <w:r w:rsidR="002650A2">
        <w:t>/</w:t>
      </w:r>
      <w:proofErr w:type="spellStart"/>
      <w:r w:rsidR="002650A2" w:rsidRPr="002650A2">
        <w:t>src</w:t>
      </w:r>
      <w:proofErr w:type="spellEnd"/>
      <w:r w:rsidR="002650A2">
        <w:t>/</w:t>
      </w:r>
      <w:r w:rsidR="002650A2" w:rsidRPr="002650A2">
        <w:t>main</w:t>
      </w:r>
      <w:r w:rsidR="002650A2">
        <w:t>/</w:t>
      </w:r>
      <w:r w:rsidR="002650A2" w:rsidRPr="002650A2">
        <w:t>assets</w:t>
      </w:r>
      <w:r w:rsidR="002650A2">
        <w:t>’</w:t>
      </w:r>
      <w:r w:rsidR="00211B2A">
        <w:t xml:space="preserve"> and you will find two files: </w:t>
      </w:r>
      <w:proofErr w:type="spellStart"/>
      <w:r w:rsidR="00211B2A">
        <w:t>graph.lite</w:t>
      </w:r>
      <w:proofErr w:type="spellEnd"/>
      <w:r w:rsidR="00211B2A">
        <w:t xml:space="preserve"> and labels.txt</w:t>
      </w:r>
    </w:p>
    <w:p w14:paraId="3EE78DC9" w14:textId="313ABFF4" w:rsidR="00211B2A" w:rsidRDefault="00211B2A" w:rsidP="00211B2A">
      <w:r>
        <w:rPr>
          <w:noProof/>
        </w:rPr>
        <w:drawing>
          <wp:inline distT="0" distB="0" distL="0" distR="0" wp14:anchorId="735970B9" wp14:editId="71F39A4E">
            <wp:extent cx="5274310" cy="12788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2B6C7" w14:textId="5C60E739" w:rsidR="00DE5A47" w:rsidRDefault="00DE5A47" w:rsidP="00C32ACE">
      <w:pPr>
        <w:ind w:left="360"/>
        <w:rPr>
          <w:rFonts w:hint="eastAsia"/>
        </w:rPr>
      </w:pPr>
      <w:r>
        <w:t xml:space="preserve">Replace the two files with those created by </w:t>
      </w:r>
      <w:proofErr w:type="spellStart"/>
      <w:r>
        <w:t>AutoML</w:t>
      </w:r>
      <w:proofErr w:type="spellEnd"/>
      <w:r>
        <w:t>. Note to change ‘</w:t>
      </w:r>
      <w:proofErr w:type="spellStart"/>
      <w:r>
        <w:t>xxx.tflite</w:t>
      </w:r>
      <w:proofErr w:type="spellEnd"/>
      <w:r>
        <w:t>’ to ‘</w:t>
      </w:r>
      <w:proofErr w:type="spellStart"/>
      <w:r>
        <w:t>graph.lite</w:t>
      </w:r>
      <w:proofErr w:type="spellEnd"/>
      <w:r>
        <w:t>’</w:t>
      </w:r>
      <w:r w:rsidR="00162088">
        <w:t xml:space="preserve"> and ‘xxx.txt’ to ‘labels.txt’.</w:t>
      </w:r>
    </w:p>
    <w:p w14:paraId="3F1EC47E" w14:textId="77777777" w:rsidR="007579A2" w:rsidRPr="00DE5A47" w:rsidRDefault="007579A2" w:rsidP="00FE1058">
      <w:pPr>
        <w:rPr>
          <w:rFonts w:hint="eastAsia"/>
        </w:rPr>
      </w:pPr>
    </w:p>
    <w:p w14:paraId="5B21B4F4" w14:textId="5EC0C577" w:rsidR="00FE1058" w:rsidRDefault="00FE1058" w:rsidP="00FE1058">
      <w:pPr>
        <w:pStyle w:val="aa"/>
        <w:numPr>
          <w:ilvl w:val="0"/>
          <w:numId w:val="1"/>
        </w:numPr>
        <w:ind w:firstLineChars="0"/>
      </w:pPr>
      <w:r w:rsidRPr="00FE1058">
        <w:t>Install Android Studio</w:t>
      </w:r>
      <w:r>
        <w:t xml:space="preserve">: </w:t>
      </w:r>
      <w:hyperlink r:id="rId12" w:history="1">
        <w:r w:rsidRPr="00E456E3">
          <w:rPr>
            <w:rStyle w:val="a8"/>
          </w:rPr>
          <w:t>https://developer.android.com/studio</w:t>
        </w:r>
      </w:hyperlink>
      <w:r>
        <w:t xml:space="preserve"> </w:t>
      </w:r>
    </w:p>
    <w:p w14:paraId="246458A6" w14:textId="71A08458" w:rsidR="00FB1BD1" w:rsidRDefault="00FB1BD1" w:rsidP="00FB1BD1">
      <w:pPr>
        <w:pStyle w:val="aa"/>
        <w:ind w:left="360" w:firstLineChars="0" w:firstLine="0"/>
        <w:rPr>
          <w:rFonts w:hint="eastAsia"/>
        </w:rPr>
      </w:pPr>
      <w:r>
        <w:rPr>
          <w:rFonts w:hint="eastAsia"/>
        </w:rPr>
        <w:t>S</w:t>
      </w:r>
      <w:r>
        <w:t>elect “Open an existing Android Studio project” and go to the following directory path.</w:t>
      </w:r>
    </w:p>
    <w:p w14:paraId="7807DCCA" w14:textId="52D2A2FC" w:rsidR="00FE1058" w:rsidRDefault="00FE1058" w:rsidP="00D94980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6E83776" wp14:editId="53182A64">
            <wp:extent cx="2301240" cy="225608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17045" cy="22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2A75">
        <w:rPr>
          <w:rFonts w:hint="eastAsia"/>
          <w:noProof/>
        </w:rPr>
        <w:t xml:space="preserve"> </w:t>
      </w:r>
      <w:r w:rsidR="004B2A75">
        <w:rPr>
          <w:noProof/>
        </w:rPr>
        <w:t xml:space="preserve">  </w:t>
      </w:r>
      <w:r>
        <w:rPr>
          <w:noProof/>
        </w:rPr>
        <w:drawing>
          <wp:inline distT="0" distB="0" distL="0" distR="0" wp14:anchorId="3207AEF3" wp14:editId="51C826DB">
            <wp:extent cx="2004060" cy="227435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13309" cy="2284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599AB" w14:textId="57E26CC3" w:rsidR="00FB1BD1" w:rsidRDefault="00FB1BD1" w:rsidP="00FB1BD1"/>
    <w:p w14:paraId="1441AB67" w14:textId="42B22024" w:rsidR="00307E06" w:rsidRDefault="00307E06" w:rsidP="00FB1BD1">
      <w:pPr>
        <w:pStyle w:val="aa"/>
        <w:numPr>
          <w:ilvl w:val="0"/>
          <w:numId w:val="1"/>
        </w:numPr>
        <w:ind w:firstLineChars="0"/>
      </w:pPr>
      <w:r>
        <w:t>Synchronize project with Gradle files.</w:t>
      </w:r>
    </w:p>
    <w:p w14:paraId="24735D24" w14:textId="07F08DE0" w:rsidR="00FB1BD1" w:rsidRDefault="00307E06" w:rsidP="00307E06">
      <w:pPr>
        <w:jc w:val="center"/>
      </w:pPr>
      <w:r>
        <w:rPr>
          <w:noProof/>
        </w:rPr>
        <w:drawing>
          <wp:inline distT="0" distB="0" distL="0" distR="0" wp14:anchorId="123D070B" wp14:editId="2A7C1E80">
            <wp:extent cx="5274310" cy="50101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F72EA" w14:textId="5E6838BF" w:rsidR="008D064E" w:rsidRDefault="008D064E" w:rsidP="008D064E"/>
    <w:p w14:paraId="5F55EB00" w14:textId="4C920D3A" w:rsidR="008D064E" w:rsidRDefault="00124B7E" w:rsidP="008D064E">
      <w:pPr>
        <w:pStyle w:val="aa"/>
        <w:numPr>
          <w:ilvl w:val="0"/>
          <w:numId w:val="1"/>
        </w:numPr>
        <w:ind w:firstLineChars="0"/>
      </w:pPr>
      <w:r w:rsidRPr="00124B7E">
        <w:t>Set up an Android device</w:t>
      </w:r>
      <w:r>
        <w:t>:</w:t>
      </w:r>
    </w:p>
    <w:p w14:paraId="1A12409D" w14:textId="0304F1E9" w:rsidR="00124B7E" w:rsidRDefault="00124B7E" w:rsidP="00124B7E">
      <w:pPr>
        <w:pStyle w:val="aa"/>
        <w:ind w:left="360" w:firstLineChars="0" w:firstLine="0"/>
      </w:pPr>
      <w:hyperlink r:id="rId16" w:history="1">
        <w:r w:rsidRPr="00E456E3">
          <w:rPr>
            <w:rStyle w:val="a8"/>
          </w:rPr>
          <w:t>https://developer.android.com/studio/debug/dev-options.html#enable</w:t>
        </w:r>
      </w:hyperlink>
      <w:r>
        <w:t xml:space="preserve"> </w:t>
      </w:r>
    </w:p>
    <w:p w14:paraId="6FC11D42" w14:textId="7073499C" w:rsidR="00124B7E" w:rsidRDefault="00124B7E" w:rsidP="00124B7E"/>
    <w:p w14:paraId="11DBD026" w14:textId="46AF2CAE" w:rsidR="00124B7E" w:rsidRDefault="00EC0352" w:rsidP="00124B7E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C</w:t>
      </w:r>
      <w:r>
        <w:t>onnect your phone and computer with USB lines and now android studio will manage to find your device.</w:t>
      </w:r>
    </w:p>
    <w:p w14:paraId="4951D9EA" w14:textId="3AF5D7E5" w:rsidR="00EC0352" w:rsidRDefault="00EC0352" w:rsidP="00EC0352"/>
    <w:p w14:paraId="04683972" w14:textId="5121DC83" w:rsidR="0042021A" w:rsidRDefault="0042021A" w:rsidP="0042021A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M</w:t>
      </w:r>
      <w:r>
        <w:t xml:space="preserve">odify the code to run the quantized </w:t>
      </w:r>
      <w:proofErr w:type="spellStart"/>
      <w:r>
        <w:t>AutoML</w:t>
      </w:r>
      <w:proofErr w:type="spellEnd"/>
      <w:r>
        <w:t xml:space="preserve"> model:</w:t>
      </w:r>
    </w:p>
    <w:p w14:paraId="1B158135" w14:textId="5ACC439E" w:rsidR="008E3BCC" w:rsidRDefault="008E3BCC" w:rsidP="008E3BCC">
      <w:pPr>
        <w:ind w:left="360"/>
        <w:rPr>
          <w:rFonts w:hint="eastAsia"/>
        </w:rPr>
      </w:pPr>
      <w:r>
        <w:rPr>
          <w:rFonts w:hint="eastAsia"/>
        </w:rPr>
        <w:t>O</w:t>
      </w:r>
      <w:r>
        <w:t>pen the file ImageClassifier.java:</w:t>
      </w:r>
    </w:p>
    <w:p w14:paraId="4DF433FE" w14:textId="01759A40" w:rsidR="0042021A" w:rsidRDefault="000C560E" w:rsidP="0006202E">
      <w:pPr>
        <w:jc w:val="center"/>
      </w:pPr>
      <w:r>
        <w:rPr>
          <w:noProof/>
        </w:rPr>
        <w:drawing>
          <wp:inline distT="0" distB="0" distL="0" distR="0" wp14:anchorId="049347FF" wp14:editId="5860F3FD">
            <wp:extent cx="2080260" cy="1848507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85400" cy="185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3323" w14:textId="77777777" w:rsidR="008E3BCC" w:rsidRDefault="008E3BCC" w:rsidP="0006202E">
      <w:pPr>
        <w:jc w:val="center"/>
        <w:rPr>
          <w:rFonts w:hint="eastAsia"/>
        </w:rPr>
      </w:pPr>
    </w:p>
    <w:p w14:paraId="72DE1C65" w14:textId="48C962B3" w:rsidR="0042021A" w:rsidRDefault="008E3BCC" w:rsidP="0042021A">
      <w:r>
        <w:rPr>
          <w:noProof/>
        </w:rPr>
        <w:drawing>
          <wp:inline distT="0" distB="0" distL="0" distR="0" wp14:anchorId="08F6F76E" wp14:editId="1F1020DC">
            <wp:extent cx="5274310" cy="114744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4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C5181" w14:textId="502DAA8E" w:rsidR="008E3BCC" w:rsidRDefault="008E3BCC" w:rsidP="0042021A">
      <w:r>
        <w:rPr>
          <w:noProof/>
        </w:rPr>
        <w:lastRenderedPageBreak/>
        <w:drawing>
          <wp:inline distT="0" distB="0" distL="0" distR="0" wp14:anchorId="38B5F513" wp14:editId="27A509CC">
            <wp:extent cx="5274310" cy="1516380"/>
            <wp:effectExtent l="0" t="0" r="254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4E381" w14:textId="37411974" w:rsidR="00D10E72" w:rsidRDefault="00D10E72" w:rsidP="0042021A">
      <w:pPr>
        <w:rPr>
          <w:rFonts w:hint="eastAsia"/>
        </w:rPr>
      </w:pPr>
      <w:r>
        <w:rPr>
          <w:noProof/>
        </w:rPr>
        <w:drawing>
          <wp:inline distT="0" distB="0" distL="0" distR="0" wp14:anchorId="577A42E4" wp14:editId="08873F40">
            <wp:extent cx="5274310" cy="263398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9F386" w14:textId="06FACD15" w:rsidR="0042021A" w:rsidRDefault="00FE2A66" w:rsidP="00EC0352">
      <w:r>
        <w:rPr>
          <w:noProof/>
        </w:rPr>
        <w:drawing>
          <wp:inline distT="0" distB="0" distL="0" distR="0" wp14:anchorId="09131E8B" wp14:editId="70FBCD2B">
            <wp:extent cx="5274310" cy="129730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EC30B" w14:textId="77777777" w:rsidR="0049568B" w:rsidRDefault="0049568B" w:rsidP="00EC0352">
      <w:pPr>
        <w:rPr>
          <w:rFonts w:hint="eastAsia"/>
        </w:rPr>
      </w:pPr>
    </w:p>
    <w:p w14:paraId="4C05A045" w14:textId="55437E75" w:rsidR="002D61B7" w:rsidRDefault="002D61B7" w:rsidP="0042021A">
      <w:pPr>
        <w:pStyle w:val="aa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H</w:t>
      </w:r>
      <w:r>
        <w:t>it the triangle shape button to start downloading App.</w:t>
      </w:r>
    </w:p>
    <w:p w14:paraId="13AD890D" w14:textId="19573396" w:rsidR="00EC0352" w:rsidRDefault="002D61B7" w:rsidP="0042021A">
      <w:pPr>
        <w:jc w:val="center"/>
      </w:pPr>
      <w:r>
        <w:rPr>
          <w:noProof/>
        </w:rPr>
        <w:drawing>
          <wp:inline distT="0" distB="0" distL="0" distR="0" wp14:anchorId="7D587FA2" wp14:editId="16D3A455">
            <wp:extent cx="5274310" cy="680085"/>
            <wp:effectExtent l="0" t="0" r="254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2B63E" w14:textId="02F63D92" w:rsidR="0042021A" w:rsidRDefault="0042021A" w:rsidP="0042021A"/>
    <w:p w14:paraId="3BA4C3BC" w14:textId="1A5FC88A" w:rsidR="0042021A" w:rsidRPr="00FE1058" w:rsidRDefault="00C87009" w:rsidP="00C87009">
      <w:pPr>
        <w:pStyle w:val="aa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L</w:t>
      </w:r>
      <w:r>
        <w:t>aunch the App on your phone and test it!!!</w:t>
      </w:r>
      <w:bookmarkStart w:id="0" w:name="_GoBack"/>
      <w:bookmarkEnd w:id="0"/>
    </w:p>
    <w:sectPr w:rsidR="0042021A" w:rsidRPr="00FE10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8A51EA" w14:textId="77777777" w:rsidR="00DF7710" w:rsidRDefault="00DF7710" w:rsidP="00E73D15">
      <w:r>
        <w:separator/>
      </w:r>
    </w:p>
  </w:endnote>
  <w:endnote w:type="continuationSeparator" w:id="0">
    <w:p w14:paraId="3A07EB81" w14:textId="77777777" w:rsidR="00DF7710" w:rsidRDefault="00DF7710" w:rsidP="00E73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01E634" w14:textId="77777777" w:rsidR="00DF7710" w:rsidRDefault="00DF7710" w:rsidP="00E73D15">
      <w:r>
        <w:separator/>
      </w:r>
    </w:p>
  </w:footnote>
  <w:footnote w:type="continuationSeparator" w:id="0">
    <w:p w14:paraId="7E92038F" w14:textId="77777777" w:rsidR="00DF7710" w:rsidRDefault="00DF7710" w:rsidP="00E73D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5727B"/>
    <w:multiLevelType w:val="hybridMultilevel"/>
    <w:tmpl w:val="C304FA14"/>
    <w:lvl w:ilvl="0" w:tplc="34A2A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jMzNzQ0NjQyMjBU0lEKTi0uzszPAykwrAUAzIvY7CwAAAA="/>
  </w:docVars>
  <w:rsids>
    <w:rsidRoot w:val="00C42551"/>
    <w:rsid w:val="0006202E"/>
    <w:rsid w:val="00093925"/>
    <w:rsid w:val="000C560E"/>
    <w:rsid w:val="00124B7E"/>
    <w:rsid w:val="00162088"/>
    <w:rsid w:val="0019635A"/>
    <w:rsid w:val="00211B2A"/>
    <w:rsid w:val="002650A2"/>
    <w:rsid w:val="002721AF"/>
    <w:rsid w:val="002D61B7"/>
    <w:rsid w:val="00307E06"/>
    <w:rsid w:val="00377D02"/>
    <w:rsid w:val="0042021A"/>
    <w:rsid w:val="0049568B"/>
    <w:rsid w:val="004B2A75"/>
    <w:rsid w:val="00525559"/>
    <w:rsid w:val="00566778"/>
    <w:rsid w:val="00714986"/>
    <w:rsid w:val="007579A2"/>
    <w:rsid w:val="008D064E"/>
    <w:rsid w:val="008E3BCC"/>
    <w:rsid w:val="00992184"/>
    <w:rsid w:val="00A46FBD"/>
    <w:rsid w:val="00AA4D08"/>
    <w:rsid w:val="00C10879"/>
    <w:rsid w:val="00C21149"/>
    <w:rsid w:val="00C32ACE"/>
    <w:rsid w:val="00C42551"/>
    <w:rsid w:val="00C76EE8"/>
    <w:rsid w:val="00C87009"/>
    <w:rsid w:val="00CD68EE"/>
    <w:rsid w:val="00CF7AF7"/>
    <w:rsid w:val="00D10E72"/>
    <w:rsid w:val="00D94980"/>
    <w:rsid w:val="00DE5A47"/>
    <w:rsid w:val="00DF7710"/>
    <w:rsid w:val="00E121E9"/>
    <w:rsid w:val="00E73D15"/>
    <w:rsid w:val="00EC0352"/>
    <w:rsid w:val="00F2363C"/>
    <w:rsid w:val="00FB1BD1"/>
    <w:rsid w:val="00FE1058"/>
    <w:rsid w:val="00FE2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ACE36"/>
  <w15:chartTrackingRefBased/>
  <w15:docId w15:val="{2C9C7DF4-E0D2-46D4-9548-6312656AA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CD68EE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styleId="a4">
    <w:name w:val="header"/>
    <w:basedOn w:val="a"/>
    <w:link w:val="a5"/>
    <w:uiPriority w:val="99"/>
    <w:unhideWhenUsed/>
    <w:rsid w:val="00E73D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73D1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73D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73D15"/>
    <w:rPr>
      <w:sz w:val="18"/>
      <w:szCs w:val="18"/>
    </w:rPr>
  </w:style>
  <w:style w:type="character" w:styleId="a8">
    <w:name w:val="Hyperlink"/>
    <w:basedOn w:val="a0"/>
    <w:uiPriority w:val="99"/>
    <w:unhideWhenUsed/>
    <w:rsid w:val="00E73D15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E73D15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377D0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3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oud.google.com/vision/automl/docs/tutoria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cloud.google.com/vision/automl/docs/tflite-android-tutorial" TargetMode="External"/><Relationship Id="rId12" Type="http://schemas.openxmlformats.org/officeDocument/2006/relationships/hyperlink" Target="https://developer.android.com/studio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hyperlink" Target="https://developer.android.com/studio/debug/dev-options.html#enable" TargetMode="External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github.com/googlecodelabs/tensorflow-for-poets-2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264</Words>
  <Characters>1508</Characters>
  <Application>Microsoft Office Word</Application>
  <DocSecurity>0</DocSecurity>
  <Lines>12</Lines>
  <Paragraphs>3</Paragraphs>
  <ScaleCrop>false</ScaleCrop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丁予哲</dc:creator>
  <cp:keywords/>
  <dc:description/>
  <cp:lastModifiedBy>丁予哲</cp:lastModifiedBy>
  <cp:revision>43</cp:revision>
  <dcterms:created xsi:type="dcterms:W3CDTF">2020-10-14T08:11:00Z</dcterms:created>
  <dcterms:modified xsi:type="dcterms:W3CDTF">2020-10-14T12:37:00Z</dcterms:modified>
</cp:coreProperties>
</file>